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0B221A8" w:rsidR="00531FBF" w:rsidRPr="00B7788F" w:rsidRDefault="0029364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Dec 15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D05AB26" w:rsidR="00531FBF" w:rsidRPr="00B7788F" w:rsidRDefault="00EB7A5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Yakuba Cond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1E580D3E" w14:textId="77777777" w:rsidR="0029364D" w:rsidRDefault="0029364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</w:p>
    <w:p w14:paraId="425314CE" w14:textId="77777777" w:rsidR="0029364D" w:rsidRDefault="0029364D" w:rsidP="00844A5D">
      <w:pPr>
        <w:pStyle w:val="Heading2"/>
      </w:pPr>
    </w:p>
    <w:p w14:paraId="49F02632" w14:textId="77777777" w:rsidR="0029364D" w:rsidRDefault="0029364D" w:rsidP="00844A5D">
      <w:pPr>
        <w:pStyle w:val="Heading2"/>
      </w:pPr>
    </w:p>
    <w:p w14:paraId="29FA4797" w14:textId="77777777" w:rsidR="0029364D" w:rsidRDefault="0029364D" w:rsidP="00844A5D">
      <w:pPr>
        <w:pStyle w:val="Heading2"/>
      </w:pPr>
    </w:p>
    <w:p w14:paraId="6BEBFF2F" w14:textId="77777777" w:rsidR="0029364D" w:rsidRDefault="0029364D" w:rsidP="00844A5D">
      <w:pPr>
        <w:pStyle w:val="Heading2"/>
      </w:pPr>
    </w:p>
    <w:p w14:paraId="2208C8AB" w14:textId="77777777" w:rsidR="0029364D" w:rsidRDefault="0029364D" w:rsidP="00844A5D">
      <w:pPr>
        <w:pStyle w:val="Heading2"/>
      </w:pPr>
    </w:p>
    <w:p w14:paraId="19419C77" w14:textId="77777777" w:rsidR="0029364D" w:rsidRDefault="0029364D" w:rsidP="00844A5D">
      <w:pPr>
        <w:pStyle w:val="Heading2"/>
      </w:pPr>
    </w:p>
    <w:p w14:paraId="29BF4BA8" w14:textId="77777777" w:rsidR="0029364D" w:rsidRDefault="0029364D" w:rsidP="00844A5D">
      <w:pPr>
        <w:pStyle w:val="Heading2"/>
      </w:pPr>
    </w:p>
    <w:p w14:paraId="0F5FDCA2" w14:textId="77777777" w:rsidR="0029364D" w:rsidRDefault="0029364D" w:rsidP="00844A5D">
      <w:pPr>
        <w:pStyle w:val="Heading2"/>
      </w:pPr>
    </w:p>
    <w:bookmarkEnd w:id="5"/>
    <w:bookmarkEnd w:id="6"/>
    <w:bookmarkEnd w:id="7"/>
    <w:bookmarkEnd w:id="8"/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5F104DB3" w:rsidR="00485402" w:rsidRPr="00B7788F" w:rsidRDefault="00FC5D8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Yakuba Cond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1C876C75" w:rsidR="00010B8A" w:rsidRDefault="00FC5D86" w:rsidP="00D47759">
      <w:pPr>
        <w:contextualSpacing/>
      </w:pPr>
      <w:r>
        <w:t>I chose AES (Advanced Encryption Standard) because it’s fast and secure. It works with keys of 128, 192, or 256 bits, and 256-bit is the safest. AES uses one key to encrypt and decrypt data, which makes it reliable and widely used.</w:t>
      </w:r>
    </w:p>
    <w:p w14:paraId="2C0FA2FC" w14:textId="77777777" w:rsidR="00FC5D86" w:rsidRPr="00B7788F" w:rsidRDefault="00FC5D86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7A5BBC5" w14:textId="61A00617" w:rsidR="00DB5652" w:rsidRDefault="007D1BC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31696E4" wp14:editId="4A9021A5">
            <wp:extent cx="5943600" cy="3763645"/>
            <wp:effectExtent l="0" t="0" r="0" b="0"/>
            <wp:docPr id="21159254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925449" name="Picture 1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BD41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28B61F0C" w14:textId="77777777" w:rsidR="009E39BF" w:rsidRPr="00B7788F" w:rsidRDefault="009E39BF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51672F79" w14:textId="77777777" w:rsidR="009E39BF" w:rsidRPr="00B7788F" w:rsidRDefault="009E39BF" w:rsidP="009E39BF">
      <w:pPr>
        <w:pStyle w:val="Heading2"/>
        <w:spacing w:before="0" w:line="240" w:lineRule="auto"/>
      </w:pPr>
    </w:p>
    <w:p w14:paraId="1BC440F9" w14:textId="77777777" w:rsidR="0029364D" w:rsidRDefault="009E39BF" w:rsidP="009E39BF">
      <w:pPr>
        <w:contextualSpacing/>
        <w:rPr>
          <w:rFonts w:eastAsia="Times New Roman"/>
          <w:sz w:val="22"/>
          <w:szCs w:val="22"/>
        </w:rPr>
      </w:pPr>
      <w:r w:rsidRPr="009E39BF">
        <w:rPr>
          <w:rFonts w:eastAsia="Times New Roman"/>
          <w:sz w:val="22"/>
          <w:szCs w:val="22"/>
        </w:rPr>
        <w:t xml:space="preserve">I added a checksum feature using SHA-256 to verify data. The checksum was generated for the text "Hello World Check Sum!". </w:t>
      </w:r>
    </w:p>
    <w:p w14:paraId="320DBB8C" w14:textId="3F578634" w:rsidR="00C56FC2" w:rsidRDefault="009E39BF" w:rsidP="009E39BF">
      <w:pPr>
        <w:contextualSpacing/>
        <w:rPr>
          <w:rFonts w:eastAsia="Times New Roman" w:cstheme="minorHAnsi"/>
          <w:sz w:val="22"/>
          <w:szCs w:val="22"/>
        </w:rPr>
      </w:pPr>
      <w:r w:rsidRPr="009E39BF">
        <w:rPr>
          <w:rFonts w:eastAsia="Times New Roman"/>
          <w:sz w:val="22"/>
          <w:szCs w:val="22"/>
        </w:rPr>
        <w:br/>
      </w:r>
      <w:r w:rsidR="0029364D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63C11C9" wp14:editId="78A77067">
            <wp:extent cx="5943600" cy="1165225"/>
            <wp:effectExtent l="0" t="0" r="0" b="3175"/>
            <wp:docPr id="54518952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189520" name="Picture 1" descr="A screenshot of a phon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971D8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28F04BC1" w14:textId="77777777" w:rsidR="0029364D" w:rsidRPr="00B7788F" w:rsidRDefault="0029364D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lastRenderedPageBreak/>
        <w:t>Secure Communications</w:t>
      </w:r>
      <w:bookmarkEnd w:id="21"/>
      <w:r w:rsidRPr="00B7788F">
        <w:t xml:space="preserve"> </w:t>
      </w:r>
      <w:bookmarkEnd w:id="22"/>
      <w:bookmarkEnd w:id="23"/>
    </w:p>
    <w:p w14:paraId="6F681708" w14:textId="7DE28CFB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25C227AC" w14:textId="3574AFED" w:rsidR="00614BB8" w:rsidRDefault="009E39BF" w:rsidP="00D47759">
      <w:pPr>
        <w:contextualSpacing/>
        <w:rPr>
          <w:rFonts w:cstheme="minorHAnsi"/>
          <w:sz w:val="22"/>
          <w:szCs w:val="22"/>
        </w:rPr>
      </w:pPr>
      <w:r w:rsidRPr="009E39BF">
        <w:rPr>
          <w:rFonts w:cstheme="minorHAnsi"/>
          <w:sz w:val="22"/>
          <w:szCs w:val="22"/>
        </w:rPr>
        <w:t xml:space="preserve">I set up HTTPS by adding the keystore details in </w:t>
      </w:r>
      <w:proofErr w:type="spellStart"/>
      <w:proofErr w:type="gramStart"/>
      <w:r w:rsidRPr="009E39BF">
        <w:rPr>
          <w:rFonts w:cstheme="minorHAnsi"/>
          <w:sz w:val="22"/>
          <w:szCs w:val="22"/>
        </w:rPr>
        <w:t>application.properties</w:t>
      </w:r>
      <w:proofErr w:type="spellEnd"/>
      <w:proofErr w:type="gramEnd"/>
      <w:r w:rsidRPr="009E39BF">
        <w:rPr>
          <w:rFonts w:cstheme="minorHAnsi"/>
          <w:sz w:val="22"/>
          <w:szCs w:val="22"/>
        </w:rPr>
        <w:t xml:space="preserve">. The secure webpage was accessed at </w:t>
      </w:r>
      <w:hyperlink r:id="rId15" w:history="1">
        <w:r w:rsidRPr="006A7A3A">
          <w:rPr>
            <w:rStyle w:val="Hyperlink"/>
            <w:rFonts w:cstheme="minorHAnsi"/>
            <w:sz w:val="22"/>
            <w:szCs w:val="22"/>
          </w:rPr>
          <w:t>https://localhost:</w:t>
        </w:r>
        <w:r w:rsidRPr="006A7A3A">
          <w:rPr>
            <w:rStyle w:val="Hyperlink"/>
            <w:rFonts w:cstheme="minorHAnsi"/>
            <w:sz w:val="22"/>
            <w:szCs w:val="22"/>
          </w:rPr>
          <w:t>8</w:t>
        </w:r>
        <w:r w:rsidRPr="006A7A3A">
          <w:rPr>
            <w:rStyle w:val="Hyperlink"/>
            <w:rFonts w:cstheme="minorHAnsi"/>
            <w:sz w:val="22"/>
            <w:szCs w:val="22"/>
          </w:rPr>
          <w:t>443/hash</w:t>
        </w:r>
      </w:hyperlink>
    </w:p>
    <w:p w14:paraId="0A01073A" w14:textId="721A29DB" w:rsidR="009E39BF" w:rsidRDefault="009E39BF" w:rsidP="009E39BF">
      <w:pPr>
        <w:pStyle w:val="NoSpacing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F98E384" wp14:editId="6FCEC927">
                <wp:simplePos x="0" y="0"/>
                <wp:positionH relativeFrom="column">
                  <wp:posOffset>3079418</wp:posOffset>
                </wp:positionH>
                <wp:positionV relativeFrom="paragraph">
                  <wp:posOffset>2062072</wp:posOffset>
                </wp:positionV>
                <wp:extent cx="608330" cy="87630"/>
                <wp:effectExtent l="38100" t="38100" r="13970" b="39370"/>
                <wp:wrapNone/>
                <wp:docPr id="39902880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608330" cy="8763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1382F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241.95pt;margin-top:161.85pt;width:48.85pt;height:7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">
                <v:imagedata r:id="rId17" o:title=""/>
              </v:shape>
            </w:pict>
          </mc:Fallback>
        </mc:AlternateContent>
      </w:r>
      <w:r w:rsidR="0029364D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7342E6C" wp14:editId="0FA644BB">
            <wp:extent cx="5943600" cy="1165225"/>
            <wp:effectExtent l="0" t="0" r="0" b="3175"/>
            <wp:docPr id="54642798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189520" name="Picture 1" descr="A screenshot of a phon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9BC22C" wp14:editId="0A057D58">
            <wp:extent cx="5867400" cy="2891700"/>
            <wp:effectExtent l="0" t="0" r="0" b="4445"/>
            <wp:docPr id="375065414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065414" name="Picture 7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9940" cy="290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FEB0C" w14:textId="77777777" w:rsidR="00614BB8" w:rsidRDefault="00614BB8" w:rsidP="00D47759">
      <w:pPr>
        <w:contextualSpacing/>
        <w:rPr>
          <w:rFonts w:cstheme="minorHAnsi"/>
          <w:sz w:val="22"/>
          <w:szCs w:val="22"/>
        </w:rPr>
      </w:pPr>
    </w:p>
    <w:p w14:paraId="71223A34" w14:textId="2870EC78" w:rsidR="00614BB8" w:rsidRDefault="00614BB8" w:rsidP="00D47759">
      <w:pPr>
        <w:contextualSpacing/>
        <w:rPr>
          <w:rFonts w:cstheme="minorHAnsi"/>
          <w:sz w:val="22"/>
          <w:szCs w:val="22"/>
        </w:rPr>
      </w:pPr>
    </w:p>
    <w:p w14:paraId="3695BD64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01F17C15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1A520F77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6DD361B7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21CE6C2F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6886B465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7068C464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6E1D779A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50543FDD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12B33282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17F37CE8" w14:textId="265467D0" w:rsidR="00614BB8" w:rsidRDefault="00614BB8" w:rsidP="00D47759">
      <w:pPr>
        <w:contextualSpacing/>
        <w:rPr>
          <w:rFonts w:cstheme="minorHAnsi"/>
          <w:sz w:val="22"/>
          <w:szCs w:val="22"/>
        </w:rPr>
      </w:pPr>
    </w:p>
    <w:p w14:paraId="43B4F643" w14:textId="77777777" w:rsidR="0029364D" w:rsidRDefault="0029364D" w:rsidP="00D47759">
      <w:pPr>
        <w:contextualSpacing/>
        <w:rPr>
          <w:rFonts w:cstheme="minorHAnsi"/>
          <w:sz w:val="22"/>
          <w:szCs w:val="22"/>
        </w:rPr>
      </w:pPr>
    </w:p>
    <w:p w14:paraId="26935D81" w14:textId="77777777" w:rsidR="0029364D" w:rsidRDefault="0029364D" w:rsidP="00D47759">
      <w:pPr>
        <w:contextualSpacing/>
        <w:rPr>
          <w:rFonts w:cstheme="minorHAnsi"/>
          <w:sz w:val="22"/>
          <w:szCs w:val="22"/>
        </w:rPr>
      </w:pPr>
    </w:p>
    <w:p w14:paraId="310A341B" w14:textId="77777777" w:rsidR="0029364D" w:rsidRDefault="0029364D" w:rsidP="00D47759">
      <w:pPr>
        <w:contextualSpacing/>
        <w:rPr>
          <w:rFonts w:cstheme="minorHAnsi"/>
          <w:sz w:val="22"/>
          <w:szCs w:val="22"/>
        </w:rPr>
      </w:pPr>
    </w:p>
    <w:p w14:paraId="6EF9AEA7" w14:textId="77777777" w:rsidR="00614BB8" w:rsidRDefault="00614BB8" w:rsidP="00D47759">
      <w:pPr>
        <w:contextualSpacing/>
        <w:rPr>
          <w:rFonts w:cstheme="minorHAnsi"/>
          <w:sz w:val="22"/>
          <w:szCs w:val="22"/>
        </w:rPr>
      </w:pPr>
    </w:p>
    <w:p w14:paraId="33F89CBB" w14:textId="77777777" w:rsidR="00614BB8" w:rsidRDefault="00614BB8" w:rsidP="00D47759">
      <w:pPr>
        <w:contextualSpacing/>
        <w:rPr>
          <w:rFonts w:cstheme="minorHAnsi"/>
          <w:sz w:val="22"/>
          <w:szCs w:val="22"/>
        </w:rPr>
      </w:pPr>
    </w:p>
    <w:p w14:paraId="04D38DC3" w14:textId="77777777" w:rsidR="00614BB8" w:rsidRDefault="00614BB8" w:rsidP="00D47759">
      <w:pPr>
        <w:contextualSpacing/>
        <w:rPr>
          <w:rFonts w:cstheme="minorHAnsi"/>
          <w:sz w:val="22"/>
          <w:szCs w:val="22"/>
        </w:rPr>
      </w:pPr>
    </w:p>
    <w:p w14:paraId="4CDFD339" w14:textId="77777777" w:rsidR="00614BB8" w:rsidRPr="00B7788F" w:rsidRDefault="00614BB8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lastRenderedPageBreak/>
        <w:t>Secondary Testing</w:t>
      </w:r>
      <w:bookmarkEnd w:id="24"/>
      <w:bookmarkEnd w:id="25"/>
      <w:bookmarkEnd w:id="26"/>
    </w:p>
    <w:p w14:paraId="35D5EBC2" w14:textId="77777777" w:rsidR="009E39BF" w:rsidRDefault="009E39BF" w:rsidP="009E39BF">
      <w:pPr>
        <w:pStyle w:val="Heading2"/>
        <w:spacing w:before="0" w:line="240" w:lineRule="auto"/>
      </w:pPr>
    </w:p>
    <w:p w14:paraId="3A5D3945" w14:textId="77777777" w:rsidR="009E39BF" w:rsidRPr="00B7788F" w:rsidRDefault="009E39BF" w:rsidP="009E39BF">
      <w:pPr>
        <w:pStyle w:val="Heading2"/>
        <w:spacing w:before="0" w:line="240" w:lineRule="auto"/>
      </w:pPr>
    </w:p>
    <w:p w14:paraId="75B70F3E" w14:textId="69B6D445" w:rsidR="00DB5652" w:rsidRDefault="0053782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5FA5055" wp14:editId="5F959F19">
            <wp:extent cx="5289028" cy="3073400"/>
            <wp:effectExtent l="0" t="0" r="0" b="0"/>
            <wp:docPr id="1981595976" name="Picture 2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595976" name="Picture 2" descr="A screenshot of a computer erro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188" cy="308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DB25A" w14:textId="178E1827" w:rsidR="0053782F" w:rsidRDefault="0053782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1414059" wp14:editId="0C3E7055">
            <wp:extent cx="5257800" cy="3823140"/>
            <wp:effectExtent l="0" t="0" r="0" b="0"/>
            <wp:docPr id="88417154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17154" name="Picture 3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716" cy="38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7413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549EB6BC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63CBC22B" w14:textId="77777777" w:rsidR="009E39BF" w:rsidRDefault="009E39BF" w:rsidP="00D47759">
      <w:pPr>
        <w:contextualSpacing/>
        <w:rPr>
          <w:rFonts w:cstheme="minorHAnsi"/>
          <w:sz w:val="22"/>
          <w:szCs w:val="22"/>
        </w:rPr>
      </w:pPr>
    </w:p>
    <w:p w14:paraId="3828CC1A" w14:textId="77777777" w:rsidR="0029364D" w:rsidRPr="00B7788F" w:rsidRDefault="0029364D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lastRenderedPageBreak/>
        <w:t>Functional Testing</w:t>
      </w:r>
      <w:bookmarkEnd w:id="27"/>
      <w:bookmarkEnd w:id="28"/>
      <w:bookmarkEnd w:id="29"/>
    </w:p>
    <w:p w14:paraId="038F4386" w14:textId="77777777" w:rsidR="0029364D" w:rsidRPr="00B7788F" w:rsidRDefault="0029364D" w:rsidP="0029364D">
      <w:pPr>
        <w:pStyle w:val="Heading2"/>
        <w:spacing w:before="0" w:line="240" w:lineRule="auto"/>
      </w:pPr>
    </w:p>
    <w:p w14:paraId="7B9F371C" w14:textId="0AEA4563" w:rsidR="00E33862" w:rsidRDefault="0029364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8749A37" wp14:editId="2A1E1844">
            <wp:extent cx="4230734" cy="3867325"/>
            <wp:effectExtent l="0" t="0" r="0" b="0"/>
            <wp:docPr id="1230536908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908" name="Picture 3" descr="A screenshot of a computer pro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821" cy="3874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FC620" w14:textId="77777777" w:rsidR="009E39BF" w:rsidRPr="00B7788F" w:rsidRDefault="009E39BF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62B92480" w14:textId="77777777" w:rsidR="009E39BF" w:rsidRDefault="009E39BF" w:rsidP="009E39BF">
      <w:pPr>
        <w:pStyle w:val="Heading2"/>
        <w:spacing w:before="0" w:line="240" w:lineRule="auto"/>
      </w:pPr>
    </w:p>
    <w:p w14:paraId="484F7CBB" w14:textId="77777777" w:rsidR="009E39BF" w:rsidRPr="009E39BF" w:rsidRDefault="009E39BF" w:rsidP="009E39BF">
      <w:pPr>
        <w:pStyle w:val="Heading2"/>
        <w:spacing w:before="0"/>
        <w:rPr>
          <w:b w:val="0"/>
          <w:bCs w:val="0"/>
        </w:rPr>
      </w:pPr>
      <w:r w:rsidRPr="009E39BF">
        <w:rPr>
          <w:b w:val="0"/>
          <w:bCs w:val="0"/>
        </w:rPr>
        <w:t>I updated the application to include AES encryption, checksum verification, and HTTPS. I tested it to make sure everything is secure and working properly.</w:t>
      </w:r>
    </w:p>
    <w:p w14:paraId="2AE67152" w14:textId="77777777" w:rsidR="009E39BF" w:rsidRDefault="009E39BF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620DE73" w14:textId="77777777" w:rsidR="009E39BF" w:rsidRDefault="009E39BF" w:rsidP="009E39BF">
      <w:pPr>
        <w:contextualSpacing/>
      </w:pPr>
      <w:r>
        <w:rPr>
          <w:rFonts w:eastAsia="Times New Roman"/>
          <w:sz w:val="22"/>
          <w:szCs w:val="22"/>
        </w:rPr>
        <w:t>I</w:t>
      </w:r>
      <w:r>
        <w:t xml:space="preserve"> used proven methods like AES encryption, HTTPS, and security scans to protect data. These steps make the app safer and build trust with users.</w:t>
      </w:r>
    </w:p>
    <w:p w14:paraId="052C684F" w14:textId="463A5021" w:rsidR="00974AE3" w:rsidRPr="00B7788F" w:rsidRDefault="00974AE3" w:rsidP="009E39BF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22"/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441B31" w14:textId="77777777" w:rsidR="004B58A3" w:rsidRDefault="004B58A3" w:rsidP="002F3F84">
      <w:r>
        <w:separator/>
      </w:r>
    </w:p>
  </w:endnote>
  <w:endnote w:type="continuationSeparator" w:id="0">
    <w:p w14:paraId="5FDE7D40" w14:textId="77777777" w:rsidR="004B58A3" w:rsidRDefault="004B58A3" w:rsidP="002F3F84">
      <w:r>
        <w:continuationSeparator/>
      </w:r>
    </w:p>
  </w:endnote>
  <w:endnote w:type="continuationNotice" w:id="1">
    <w:p w14:paraId="1551EF5D" w14:textId="77777777" w:rsidR="004B58A3" w:rsidRDefault="004B58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6D0548" w14:textId="77777777" w:rsidR="004B58A3" w:rsidRDefault="004B58A3" w:rsidP="002F3F84">
      <w:r>
        <w:separator/>
      </w:r>
    </w:p>
  </w:footnote>
  <w:footnote w:type="continuationSeparator" w:id="0">
    <w:p w14:paraId="523FEF19" w14:textId="77777777" w:rsidR="004B58A3" w:rsidRDefault="004B58A3" w:rsidP="002F3F84">
      <w:r>
        <w:continuationSeparator/>
      </w:r>
    </w:p>
  </w:footnote>
  <w:footnote w:type="continuationNotice" w:id="1">
    <w:p w14:paraId="7EC37608" w14:textId="77777777" w:rsidR="004B58A3" w:rsidRDefault="004B58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546332681">
    <w:abstractNumId w:val="16"/>
  </w:num>
  <w:num w:numId="2" w16cid:durableId="1087967277">
    <w:abstractNumId w:val="20"/>
  </w:num>
  <w:num w:numId="3" w16cid:durableId="146361584">
    <w:abstractNumId w:val="6"/>
  </w:num>
  <w:num w:numId="4" w16cid:durableId="1924296078">
    <w:abstractNumId w:val="8"/>
  </w:num>
  <w:num w:numId="5" w16cid:durableId="1304233070">
    <w:abstractNumId w:val="4"/>
  </w:num>
  <w:num w:numId="6" w16cid:durableId="852375114">
    <w:abstractNumId w:val="17"/>
  </w:num>
  <w:num w:numId="7" w16cid:durableId="58611676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888764598">
    <w:abstractNumId w:val="5"/>
  </w:num>
  <w:num w:numId="9" w16cid:durableId="168710150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15822065">
    <w:abstractNumId w:val="0"/>
  </w:num>
  <w:num w:numId="11" w16cid:durableId="529606960">
    <w:abstractNumId w:val="3"/>
  </w:num>
  <w:num w:numId="12" w16cid:durableId="519054786">
    <w:abstractNumId w:val="19"/>
  </w:num>
  <w:num w:numId="13" w16cid:durableId="168640825">
    <w:abstractNumId w:val="15"/>
  </w:num>
  <w:num w:numId="14" w16cid:durableId="1885678988">
    <w:abstractNumId w:val="2"/>
  </w:num>
  <w:num w:numId="15" w16cid:durableId="282002723">
    <w:abstractNumId w:val="11"/>
  </w:num>
  <w:num w:numId="16" w16cid:durableId="158082665">
    <w:abstractNumId w:val="9"/>
  </w:num>
  <w:num w:numId="17" w16cid:durableId="521675143">
    <w:abstractNumId w:val="14"/>
  </w:num>
  <w:num w:numId="18" w16cid:durableId="1473332306">
    <w:abstractNumId w:val="18"/>
  </w:num>
  <w:num w:numId="19" w16cid:durableId="1411079082">
    <w:abstractNumId w:val="7"/>
  </w:num>
  <w:num w:numId="20" w16cid:durableId="474613578">
    <w:abstractNumId w:val="13"/>
  </w:num>
  <w:num w:numId="21" w16cid:durableId="19201695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9364D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B58A3"/>
    <w:rsid w:val="004D78B4"/>
    <w:rsid w:val="00512ADF"/>
    <w:rsid w:val="00523478"/>
    <w:rsid w:val="00531FBF"/>
    <w:rsid w:val="0053782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14BB8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D1B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E39BF"/>
    <w:rsid w:val="009F285B"/>
    <w:rsid w:val="00A2133A"/>
    <w:rsid w:val="00A414D6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DF64F8"/>
    <w:rsid w:val="00E02BD0"/>
    <w:rsid w:val="00E33862"/>
    <w:rsid w:val="00E4044A"/>
    <w:rsid w:val="00E5594E"/>
    <w:rsid w:val="00E66FC0"/>
    <w:rsid w:val="00E941D0"/>
    <w:rsid w:val="00E945A6"/>
    <w:rsid w:val="00EB1CEC"/>
    <w:rsid w:val="00EB4E90"/>
    <w:rsid w:val="00EB7A58"/>
    <w:rsid w:val="00EC29F5"/>
    <w:rsid w:val="00ED1CC4"/>
    <w:rsid w:val="00EE3EAE"/>
    <w:rsid w:val="00EF4D6F"/>
    <w:rsid w:val="00F432FF"/>
    <w:rsid w:val="00F6694C"/>
    <w:rsid w:val="00F72352"/>
    <w:rsid w:val="00F80B55"/>
    <w:rsid w:val="00F81BBB"/>
    <w:rsid w:val="00FC36E8"/>
    <w:rsid w:val="00FC47F0"/>
    <w:rsid w:val="00FC5D86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E39B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E39BF"/>
  </w:style>
  <w:style w:type="character" w:styleId="FollowedHyperlink">
    <w:name w:val="FollowedHyperlink"/>
    <w:basedOn w:val="DefaultParagraphFont"/>
    <w:uiPriority w:val="99"/>
    <w:semiHidden/>
    <w:unhideWhenUsed/>
    <w:rsid w:val="002936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1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ustomXml" Target="ink/ink1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localhost:8443/hash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2-17T04:51:26.797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01 108 24575,'12'0'0,"13"0"0,16 0 0,15 0 0,4 0 0,-2-3 0,-7-4 0,-11-5 0,-8-3 0,-4 2 0,3 3 0,-7 5 0,5 3 0,-8 2 0,1 0 0,0 0 0,-1 0 0,-2 0 0,0 0 0,3 0 0,4 2 0,6 3 0,2 0 0,1 2 0,-1-2 0,-3 0 0,-2-1 0,-1 1 0,-3 0 0,0-2 0,3 2 0,3-3 0,4 3 0,2-1 0,3 1 0,4 2 0,0 2 0,-3-1 0,-5-3 0,-8-3 0,0-2 0,-4 0 0,-4 0 0,-4 0 0,-6-2 0,-5-3 0,-4-2 0,-4 1 0,-5 0 0,-8 3 0,-9 0 0,-11 1 0,-10 2 0,-10 0 0,-7 0 0,-1 0 0,1 0 0,0 0 0,-4 0 0,-7 0 0,-8 0 0,1 0 0,7 0 0,8 0 0,9 1 0,2 2 0,2 3 0,6 1 0,7-1 0,8-3 0,4-1 0,3-1 0,3-1 0,-1 0 0,1 0 0,-4 0 0,-4 0 0,-5 0 0,0 0 0,3 0 0,5-2 0,5-1 0,3 1 0,1 0 0,3 2 0,6 0 0,8 0 0,13 0 0,12 0 0,10 0 0,7 0 0,5 0 0,3 0 0,0 0 0,0 0 0,-6 0 0,-6 0 0,-3 0 0,-3 0 0,1 0 0,-3 0 0,0 0 0,-4 2 0,0 1 0,3 1 0,-1 3 0,2 0 0,2-1 0,4 2 0,6-1 0,7 2 0,3 0 0,1-2 0,-5-1 0,-6-3 0,-5 0 0,-6-3 0,-3 0 0,-1 0 0,-1 0 0,-1 0 0,1 0 0,-3 0 0,0 0 0,-3-1 0,-2-1 0,-2-4 0,-3-3 0,-2-1 0,-1 1 0,1 2 0,-2 1 0,1 0 0,3-2 0,2 0 0,2 0 0,-2 0 0,-8 3 0,-9 1 0,-14 2 0,-9 0 0,-6 0 0,-9-1 0,-12 1 0,-14 2 0,-7 0 0,4 0 0,11 0 0,14 0 0,5 0 0,1 0 0,-1 0 0,-3 0 0,1 2 0,-1 2 0,1 1 0,-5 0 0,-2-2 0,-4-2 0,2-1 0,6 0 0,10 0 0,13 2 0,18 1 0,33-1 0,50 0 0,-20-2 0,6 0 0,14 0 0,3 0 0,5-2 0,0 1 0,-7-1 0,-1 0 0,-8 0 0,-3 0 0,-13 0 0,-4 1 0,25 1 0,-23 0 0,-17 0 0,-9 0 0,-5 0 0,-4 0 0,-7 0 0,-14 0 0,-16-2 0,-24-1 0,-29 0 0,-25 1 0,38 2 0,-2 0 0,-4 0 0,1 0 0,4 0 0,2 0 0,-41 0 0,28 0 0,22 0 0,18 0 0,14 0 0,19 0 0,33 0 0,31 0 0,23-2 0,-38 1 0,0-1 0,44-1 0,-8-3 0,-11 2 0,-15 1 0,-10-2 0,-11 3 0,-10-3 0,-6 0 0,-6 2 0,-7 1 0,-7 2 0,-11 0 0,-8 0 0,-4 0 0,-8 0 0,-7 0 0,-15 0 0,-16 0 0,-19 0 0,34 0 0,-1 0 0,-3 0 0,1 0 0,2 0 0,1 0 0,-33 0 0,22 0 0,22 0 0,15 0 0,14-1 0,9-3 0,13 0 0,14-4 0,12-2 0,10-2 0,1 1 0,-2 5 0,-1 3 0,-3 3 0,7 0 0,8 0 0,3 0 0,-2 0 0,-13 0 0,-13 0 0,-10 0 0,-6 2 0,-9 3 0,-14 4 0,-15 5 0,-11 1 0,-10-2 0,-2 1 0,-10-3 0,-10 3 0,-8 2 0,-9 2 0,0 1 0,4-3 0,6-4 0,12-6 0,6-3 0,13-3 0,15 0 0,30 0 0,42 0 0,38 0 0,-29 0 0,4 0 0,4 0 0,1 0 0,1 0 0,0 0 0,0 0 0,0 0 0,-5 0 0,-2 0 0,-5 1 0,-2 0 0,39 2 0,-18 0 0,-18-1 0,-17-1 0,-18-1 0,-17 0 0,-16 0 0,-17 0 0,-17 0 0,-26 0 0,24 0 0,-5 0 0,-10-1 0,-4-1 0,-9-2 0,-3 0 0,-1-1 0,0 0 0,5 0 0,1-1 0,9 2 0,4 0 0,9 1 0,4 0 0,-30-5 0,13-2 0,6-1 0,10-4 0,7 2 0,7 1 0,8 1 0,4 3 0,3-1 0,5 2 0,6 1 0,10 3 0,8 2 0,9 1 0,0 0 0,-4 2 0,-4 5 0,-1 7 0,-1 6 0,3 5 0,3-1 0,2-5 0,6-6 0,14-7 0,13-5 0,14-1 0,4 0 0,-7 0 0,-9 0 0,-11 0 0,-9 0 0,-7 0 0,-6-1 0,-7-3 0,-4-1 0,-6-2 0,-1-1 0,-6 0 0,-10 0 0,-13 2 0,-11 2 0,-7 2 0,-6 2 0,-6 0 0,-6 0 0,0 0 0,8 0 0,13 0 0,13 0 0,11 0 0,7 0 0,10 0 0,18 0 0,20 0 0,17 0 0,9 0 0,3-2 0,-6-4 0,-1-2 0,-5 0 0,-11 2 0,-8 2 0,-8 1 0,-7 1 0,-6 0 0,-8 2 0,-16 0 0,-15 0 0,-13 0 0,-13 0 0,-8 0 0,-5 0 0,-3 0 0,-4 0 0,1 0 0,6 0 0,9 0 0,17 0 0,14 0 0,12 0 0,17 0 0,23 0 0,22-2 0,13-3 0,4-3 0,-10 0 0,-13 2 0,-11 4 0,-8 2 0,-5 0 0,-6 0 0,-7 0 0,-10 2 0,-9 1 0,-7 2 0,-2 0 0,-4-2 0,2-2 0,3-1 0,3 0 0,5 0 0,1 0 0,0 0 0,4 0 0,12 0 0,22 0 0,28 0 0,23 0 0,20 0 0,-44 0 0,1 0 0,46 4 0,-19 6 0,-25 4 0,-24 4 0,-17-2 0,-9 1 0,-9 0 0,-8 1 0,-10-1 0,-9-3 0,-4-6 0,-2-3 0,-1-4 0,2 1 0,3 1 0,3 0 0,4 2 0,2-2 0,5 0 0,2-2 0,6-1 0,1 0 0,2-1 0,1-1 0,1-2 0,1-2 0,2 1 0,12 1 0,13 1 0,9 3 0,6-1 0,-5 1 0,0 0 0,0 0 0,4 0 0,1 0 0,-8 0 0,-11 0 0,-17 0 0,-17 0 0,-18 0 0,-11 0 0,-11 0 0,-6 0 0,1-1 0,4-2 0,12-1 0,13-3 0,10 0 0,13-1 0,12 4 0,20 2 0,9 2 0,-7 0 0,-7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269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onde, Yakuba</cp:lastModifiedBy>
  <cp:revision>2</cp:revision>
  <dcterms:created xsi:type="dcterms:W3CDTF">2024-12-17T05:07:00Z</dcterms:created>
  <dcterms:modified xsi:type="dcterms:W3CDTF">2024-12-17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